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泰语低辅音第二课90分钟网课"/>
    <w:p>
      <w:pPr>
        <w:pStyle w:val="Heading1"/>
      </w:pPr>
      <w:r>
        <w:t xml:space="preserve">泰语低辅音第二课（90分钟网课）</w:t>
      </w:r>
    </w:p>
    <w:p>
      <w:pPr>
        <w:pStyle w:val="FirstParagraph"/>
      </w:pPr>
      <w:r>
        <w:rPr>
          <w:bCs/>
          <w:b/>
        </w:rPr>
        <w:t xml:space="preserve">已学辅音总况：</w:t>
      </w:r>
      <w:r>
        <w:t xml:space="preserve"> </w:t>
      </w:r>
      <w:r>
        <w:t xml:space="preserve">- 中辅音（9个）：ก จ ด ต บ ป อ ฎ ฏ（视进度）</w:t>
      </w:r>
      <w:r>
        <w:t xml:space="preserve"> </w:t>
      </w:r>
      <w:r>
        <w:t xml:space="preserve">- 高辅音（11个）：ข ฉ ถ ผ ฝ ส ศ ษ ห</w:t>
      </w:r>
      <w:r>
        <w:t xml:space="preserve"> </w:t>
      </w:r>
      <w:r>
        <w:t xml:space="preserve">- 低辅音（已学3个）：ค ช ซ</w:t>
      </w:r>
    </w:p>
    <w:p>
      <w:pPr>
        <w:pStyle w:val="BodyText"/>
      </w:pPr>
      <w:r>
        <w:rPr>
          <w:bCs/>
          <w:b/>
        </w:rPr>
        <w:t xml:space="preserve">本节课目标：</w:t>
      </w:r>
      <w:r>
        <w:t xml:space="preserve"> </w:t>
      </w:r>
      <w:r>
        <w:t xml:space="preserve">复习高辅音 + 学5个新低辅音（ท พ น ร ม）</w:t>
      </w:r>
    </w:p>
    <w:p>
      <w:r>
        <w:pict>
          <v:rect style="width:0;height:1.5pt" o:hralign="center" o:hrstd="t" o:hr="t"/>
        </w:pict>
      </w:r>
    </w:p>
    <w:bookmarkStart w:id="23" w:name="part-1高辅音复习15分钟"/>
    <w:p>
      <w:pPr>
        <w:pStyle w:val="Heading2"/>
      </w:pPr>
      <w:r>
        <w:t xml:space="preserve">Part 1：高辅音复习（15分钟）</w:t>
      </w:r>
    </w:p>
    <w:bookmarkStart w:id="20" w:name="快速轮读5分钟"/>
    <w:p>
      <w:pPr>
        <w:pStyle w:val="Heading3"/>
      </w:pPr>
      <w:r>
        <w:t xml:space="preserve">1.1 快速轮读（5分钟）</w:t>
      </w:r>
    </w:p>
    <w:p>
      <w:pPr>
        <w:pStyle w:val="FirstParagraph"/>
      </w:pPr>
      <w:r>
        <w:t xml:space="preserve">逐个亮高辅音，学生轮流读，纠音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辅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学生易错点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ข ไข่（蛋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kʰ/ 送气要足，别读成 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ฉ ฉิ่ง（钹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tɕʰ/ 嘴形比中文”吃”更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ถ ถุง（袋子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tʰ/ 舌尖位置比中文 t 靠后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ผ ผึ้ง（蜜蜂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pʰ/ 双唇爆破带送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ฝ ฝา（盖子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f/ 上齿咬下唇，和中文 f 相同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ส เสือ（老虎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s/ 齿龈位置，不卷舌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ศ ศาลา（亭子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同 ส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ษ ฤๅษี（隐士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同 ส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ห หีบ（箱子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h/ 喉部送气</w:t>
            </w:r>
          </w:p>
        </w:tc>
      </w:tr>
    </w:tbl>
    <w:bookmarkEnd w:id="20"/>
    <w:bookmarkStart w:id="21" w:name="高辅音声调规则5分钟"/>
    <w:p>
      <w:pPr>
        <w:pStyle w:val="Heading3"/>
      </w:pPr>
      <w:r>
        <w:t xml:space="preserve">1.2 高辅音声调规则（5分钟）</w:t>
      </w:r>
    </w:p>
    <w:p>
      <w:pPr>
        <w:pStyle w:val="FirstParagraph"/>
      </w:pPr>
      <w:r>
        <w:rPr>
          <w:bCs/>
          <w:b/>
        </w:rPr>
        <w:t xml:space="preserve">核心规则：</w:t>
      </w:r>
      <w:r>
        <w:t xml:space="preserve"> </w:t>
      </w:r>
      <w:r>
        <w:t xml:space="preserve">高辅音 + 长元音（不标调）=</w:t>
      </w:r>
      <w:r>
        <w:t xml:space="preserve"> </w:t>
      </w:r>
      <w:r>
        <w:rPr>
          <w:bCs/>
          <w:b/>
        </w:rPr>
        <w:t xml:space="preserve">读仄声（ไม้เอก）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音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拼法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读法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意思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ข + -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ข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ʰǎ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腿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ถ + -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ถ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ʰǎ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悬崖、俯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ผ + -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ผ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ʰǎ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悬崖、峭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ฝ + -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ฝ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ǎ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盖子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ส + -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ส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ǎ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姓氏</w:t>
            </w:r>
          </w:p>
        </w:tc>
      </w:tr>
    </w:tbl>
    <w:p>
      <w:pPr>
        <w:pStyle w:val="BodyText"/>
      </w:pPr>
      <w:r>
        <w:rPr>
          <w:bCs/>
          <w:b/>
        </w:rPr>
        <w:t xml:space="preserve">短元音规则补充：</w:t>
      </w:r>
      <w:r>
        <w:t xml:space="preserve"> </w:t>
      </w:r>
      <w:r>
        <w:t xml:space="preserve">高辅音 + 短元音（不标调）=</w:t>
      </w:r>
      <w:r>
        <w:t xml:space="preserve"> </w:t>
      </w:r>
      <w:r>
        <w:rPr>
          <w:bCs/>
          <w:b/>
        </w:rPr>
        <w:t xml:space="preserve">读仄声（ไม้เอก）</w:t>
      </w:r>
      <w:r>
        <w:t xml:space="preserve">，但短元音本身收尾急促</w:t>
      </w:r>
    </w:p>
    <w:bookmarkEnd w:id="21"/>
    <w:bookmarkStart w:id="22" w:name="造句小练习5分钟"/>
    <w:p>
      <w:pPr>
        <w:pStyle w:val="Heading3"/>
      </w:pPr>
      <w:r>
        <w:t xml:space="preserve">1.3 造句小练习（5分钟）</w:t>
      </w:r>
    </w:p>
    <w:p>
      <w:pPr>
        <w:pStyle w:val="FirstParagraph"/>
      </w:pPr>
      <w:r>
        <w:t xml:space="preserve">让学生拼读这些已学的高辅音词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泰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读法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意思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ข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ʰǎ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腿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สา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ǎ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ห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ǎ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找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ไข่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ʰà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蛋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ผ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ʰǒ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我（男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ห้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â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五</w:t>
            </w:r>
          </w:p>
        </w:tc>
      </w:tr>
    </w:tbl>
    <w:p>
      <w:pPr>
        <w:pStyle w:val="BodyText"/>
      </w:pPr>
      <w:r>
        <w:rPr>
          <w:bCs/>
          <w:b/>
        </w:rPr>
        <w:t xml:space="preserve">过渡语：</w:t>
      </w:r>
      <w:r>
        <w:t xml:space="preserve"> </w:t>
      </w:r>
      <w:r>
        <w:t xml:space="preserve">“</w:t>
      </w:r>
      <w:r>
        <w:t xml:space="preserve">高辅音读仄声（第三调），记住了。低辅音呢？同一个发音，声调完全不同——这就是今天的关键。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1" w:name="part-2新学5个低辅音40分钟"/>
    <w:p>
      <w:pPr>
        <w:pStyle w:val="Heading2"/>
      </w:pPr>
      <w:r>
        <w:t xml:space="preserve">Part 2：新学5个低辅音（40分钟）</w:t>
      </w:r>
    </w:p>
    <w:bookmarkStart w:id="24" w:name="导入2分钟"/>
    <w:p>
      <w:pPr>
        <w:pStyle w:val="Heading3"/>
      </w:pPr>
      <w:r>
        <w:t xml:space="preserve">导入（2分钟）</w:t>
      </w:r>
    </w:p>
    <w:p>
      <w:pPr>
        <w:pStyle w:val="FirstParagraph"/>
      </w:pPr>
      <w:r>
        <w:t xml:space="preserve">画一个对照表在白板上：</w:t>
      </w:r>
    </w:p>
    <w:p>
      <w:pPr>
        <w:pStyle w:val="SourceCode"/>
      </w:pPr>
      <w:r>
        <w:rPr>
          <w:rStyle w:val="VerbatimChar"/>
        </w:rPr>
        <w:t xml:space="preserve">高辅音：ขา (kʰǎa) 腿     ถา (tʰǎa) 悬崖     ผา (pʰǎa) 悬崖</w:t>
      </w:r>
      <w:r>
        <w:br/>
      </w:r>
      <w:r>
        <w:rPr>
          <w:rStyle w:val="VerbatimChar"/>
        </w:rPr>
        <w:t xml:space="preserve">低辅音：คา (kʰaa) 抵押    ทา (tʰaa) 涂抹      พา (pʰaa) 带领</w:t>
      </w:r>
      <w:r>
        <w:br/>
      </w:r>
      <w:r>
        <w:rPr>
          <w:rStyle w:val="VerbatimChar"/>
        </w:rPr>
        <w:t xml:space="preserve">         ↑                         ↑                          ↑</w:t>
      </w:r>
      <w:r>
        <w:br/>
      </w:r>
      <w:r>
        <w:rPr>
          <w:rStyle w:val="VerbatimChar"/>
        </w:rPr>
        <w:t xml:space="preserve">         今天学的                  今天学的                  今天学的</w:t>
      </w:r>
    </w:p>
    <w:p>
      <w:pPr>
        <w:pStyle w:val="FirstParagraph"/>
      </w:pPr>
      <w:r>
        <w:t xml:space="preserve">“</w:t>
      </w:r>
      <w:r>
        <w:t xml:space="preserve">看出来了吗？高类和低类发音相同，但</w:t>
      </w:r>
      <w:r>
        <w:rPr>
          <w:bCs/>
          <w:b/>
        </w:rPr>
        <w:t xml:space="preserve">声调不同</w:t>
      </w:r>
      <w:r>
        <w:t xml:space="preserve">。高类读仄声（像中文第三声），低类读平声（像中文第一声）。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4"/>
    <w:bookmarkStart w:id="30" w:name="逐个教学每个约7分钟"/>
    <w:p>
      <w:pPr>
        <w:pStyle w:val="Heading3"/>
      </w:pPr>
      <w:r>
        <w:t xml:space="preserve">逐个教学（每个约7分钟）</w:t>
      </w:r>
    </w:p>
    <w:bookmarkStart w:id="25" w:name="ท-ทหาร-士兵-使用频率最高"/>
    <w:p>
      <w:pPr>
        <w:pStyle w:val="Heading4"/>
      </w:pPr>
      <w:r>
        <w:t xml:space="preserve">① ท (ทหาร — 士兵) ⭐ 使用频率最高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字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ท — 像一把带靠背的椅子，或者像士兵站岗的背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ท ทหาร</w:t>
            </w:r>
            <w:r>
              <w:t xml:space="preserve">（thá-hǎan = 士兵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音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tʰ/ — 送气齿龈塞音（舌尖抵上齿龈，送气爆破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与中文对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似普通话 t（他、特），但要更靠齿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与高辅音关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和</w:t>
            </w:r>
            <w:r>
              <w:t xml:space="preserve"> </w:t>
            </w:r>
            <w:r>
              <w:rPr>
                <w:bCs/>
                <w:b/>
              </w:rPr>
              <w:t xml:space="preserve">ถ</w:t>
            </w:r>
            <w:r>
              <w:t xml:space="preserve">（ถุง 袋子）发音完全相同，只是音类不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拼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ท + -า =</w:t>
            </w:r>
            <w:r>
              <w:t xml:space="preserve"> </w:t>
            </w:r>
            <w:r>
              <w:rPr>
                <w:bCs/>
                <w:b/>
              </w:rPr>
              <w:t xml:space="preserve">ทา</w:t>
            </w:r>
            <w:r>
              <w:t xml:space="preserve">（thaa）低平声 = 涂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对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ถา</w:t>
            </w:r>
            <w:r>
              <w:t xml:space="preserve">（高仄声）≠</w:t>
            </w:r>
            <w:r>
              <w:t xml:space="preserve"> </w:t>
            </w:r>
            <w:r>
              <w:rPr>
                <w:bCs/>
                <w:b/>
              </w:rPr>
              <w:t xml:space="preserve">ทา</w:t>
            </w:r>
            <w:r>
              <w:t xml:space="preserve">（低平声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实战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ทาง</w:t>
            </w:r>
            <w:r>
              <w:t xml:space="preserve">（thaang = 路）、</w:t>
            </w:r>
            <w:r>
              <w:rPr>
                <w:bCs/>
                <w:b/>
              </w:rPr>
              <w:t xml:space="preserve">ทาน</w:t>
            </w:r>
            <w:r>
              <w:t xml:space="preserve">（thaan = 吃/捐赠）</w:t>
            </w:r>
          </w:p>
        </w:tc>
      </w:tr>
    </w:tbl>
    <w:p>
      <w:pPr>
        <w:pStyle w:val="BodyText"/>
      </w:pPr>
      <w:r>
        <w:rPr>
          <w:bCs/>
          <w:b/>
        </w:rPr>
        <w:t xml:space="preserve">学生常见问题：</w:t>
      </w:r>
      <w:r>
        <w:t xml:space="preserve"> </w:t>
      </w:r>
      <w:r>
        <w:t xml:space="preserve">把 ท 发成不送气的 ด—纠正方法：拿一张纸放在嘴前，发 ท 时纸要动。</w:t>
      </w:r>
    </w:p>
    <w:p>
      <w:r>
        <w:pict>
          <v:rect style="width:0;height:1.5pt" o:hralign="center" o:hrstd="t" o:hr="t"/>
        </w:pict>
      </w:r>
    </w:p>
    <w:bookmarkEnd w:id="25"/>
    <w:bookmarkStart w:id="26" w:name="พ-พาน-高脚托盘"/>
    <w:p>
      <w:pPr>
        <w:pStyle w:val="Heading4"/>
      </w:pPr>
      <w:r>
        <w:t xml:space="preserve">② พ (พาน — 高脚托盘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字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— 像托盘的侧面，扁平的轮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พ พาน</w:t>
            </w:r>
            <w:r>
              <w:t xml:space="preserve">（phaan = 高脚托盘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音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ʰ/ — 送气双唇塞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与中文对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似普通话 p（怕、跑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与高辅音关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和</w:t>
            </w:r>
            <w:r>
              <w:t xml:space="preserve"> </w:t>
            </w:r>
            <w:r>
              <w:rPr>
                <w:bCs/>
                <w:b/>
              </w:rPr>
              <w:t xml:space="preserve">ผ</w:t>
            </w:r>
            <w:r>
              <w:t xml:space="preserve">（ผึ้ง 蜜蜂）发音完全相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拼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พ + -า =</w:t>
            </w:r>
            <w:r>
              <w:t xml:space="preserve"> </w:t>
            </w:r>
            <w:r>
              <w:rPr>
                <w:bCs/>
                <w:b/>
              </w:rPr>
              <w:t xml:space="preserve">พา</w:t>
            </w:r>
            <w:r>
              <w:t xml:space="preserve">（phaa）低平声 = 带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对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ผา</w:t>
            </w:r>
            <w:r>
              <w:t xml:space="preserve">（高仄声）≠</w:t>
            </w:r>
            <w:r>
              <w:t xml:space="preserve"> </w:t>
            </w:r>
            <w:r>
              <w:rPr>
                <w:bCs/>
                <w:b/>
              </w:rPr>
              <w:t xml:space="preserve">พา</w:t>
            </w:r>
            <w:r>
              <w:t xml:space="preserve">（低平声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实战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พา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bCs/>
                <w:b/>
              </w:rPr>
              <w:t xml:space="preserve">มา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bCs/>
                <w:b/>
              </w:rPr>
              <w:t xml:space="preserve">พามา</w:t>
            </w:r>
            <w:r>
              <w:t xml:space="preserve">（phaa-maa = 带来）</w:t>
            </w:r>
          </w:p>
        </w:tc>
      </w:tr>
    </w:tbl>
    <w:p>
      <w:pPr>
        <w:pStyle w:val="BodyText"/>
      </w:pPr>
      <w:r>
        <w:rPr>
          <w:bCs/>
          <w:b/>
        </w:rPr>
        <w:t xml:space="preserve">学生常见问题：</w:t>
      </w:r>
      <w:r>
        <w:t xml:space="preserve"> </w:t>
      </w:r>
      <w:r>
        <w:t xml:space="preserve">发成不送气的 บ—同样用纸片法纠正。</w:t>
      </w:r>
    </w:p>
    <w:p>
      <w:r>
        <w:pict>
          <v:rect style="width:0;height:1.5pt" o:hralign="center" o:hrstd="t" o:hr="t"/>
        </w:pict>
      </w:r>
    </w:p>
    <w:bookmarkEnd w:id="26"/>
    <w:bookmarkStart w:id="27" w:name="น-หน-老鼠-单低辅音"/>
    <w:p>
      <w:pPr>
        <w:pStyle w:val="Heading4"/>
      </w:pPr>
      <w:r>
        <w:t xml:space="preserve">③ น (หนู — 老鼠) ⭐ 单低辅音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字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น — 像老鼠的尾巴卷起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น หนู</w:t>
            </w:r>
            <w:r>
              <w:t xml:space="preserve">（nǔu = 老鼠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音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n/ — 舌尖鼻音，</w:t>
            </w:r>
            <w:r>
              <w:rPr>
                <w:bCs/>
                <w:b/>
              </w:rPr>
              <w:t xml:space="preserve">单低辅音</w:t>
            </w:r>
            <w:r>
              <w:t xml:space="preserve">（没有配对的高辅音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特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鼻音，声带振动，持续发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与中文对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和普通话 n（那、你）完全相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拼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น + -า =</w:t>
            </w:r>
            <w:r>
              <w:t xml:space="preserve"> </w:t>
            </w:r>
            <w:r>
              <w:rPr>
                <w:bCs/>
                <w:b/>
              </w:rPr>
              <w:t xml:space="preserve">นา</w:t>
            </w:r>
            <w:r>
              <w:t xml:space="preserve">（naa）低平声 =</w:t>
            </w:r>
            <w:r>
              <w:t xml:space="preserve"> </w:t>
            </w:r>
            <w:r>
              <w:rPr>
                <w:bCs/>
                <w:b/>
              </w:rPr>
              <w:t xml:space="preserve">稻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实战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นาม</w:t>
            </w:r>
            <w:r>
              <w:t xml:space="preserve">（naam = 名字）、</w:t>
            </w:r>
            <w:r>
              <w:rPr>
                <w:bCs/>
                <w:b/>
              </w:rPr>
              <w:t xml:space="preserve">นาง</w:t>
            </w:r>
            <w:r>
              <w:t xml:space="preserve">（naang = 女士）</w:t>
            </w:r>
          </w:p>
        </w:tc>
      </w:tr>
    </w:tbl>
    <w:p>
      <w:pPr>
        <w:pStyle w:val="BodyText"/>
      </w:pPr>
      <w:r>
        <w:rPr>
          <w:bCs/>
          <w:b/>
        </w:rPr>
        <w:t xml:space="preserve">注意：</w:t>
      </w:r>
      <w:r>
        <w:t xml:space="preserve"> </w:t>
      </w:r>
      <w:r>
        <w:t xml:space="preserve">น 的叫法是</w:t>
      </w:r>
      <w:r>
        <w:t xml:space="preserve"> </w:t>
      </w:r>
      <w:r>
        <w:t xml:space="preserve">“</w:t>
      </w:r>
      <w:r>
        <w:t xml:space="preserve">น หนู</w:t>
      </w:r>
      <w:r>
        <w:t xml:space="preserve">”</w:t>
      </w:r>
      <w:r>
        <w:t xml:space="preserve">，前面的 ห 不发音，只是帮助 น 读高调——实际上 น 本身是低辅音。</w:t>
      </w:r>
    </w:p>
    <w:p>
      <w:r>
        <w:pict>
          <v:rect style="width:0;height:1.5pt" o:hralign="center" o:hrstd="t" o:hr="t"/>
        </w:pict>
      </w:r>
    </w:p>
    <w:bookmarkEnd w:id="27"/>
    <w:bookmarkStart w:id="28" w:name="ร-เรอ-船-最难发音"/>
    <w:p>
      <w:pPr>
        <w:pStyle w:val="Heading4"/>
      </w:pPr>
      <w:r>
        <w:t xml:space="preserve">④ ร (เรือ — 船) ⭐ 最难发音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字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ร — 像船首/船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ร เรือ</w:t>
            </w:r>
            <w:r>
              <w:t xml:space="preserve">（rʉʉa = 船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音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r/ —</w:t>
            </w:r>
            <w:r>
              <w:t xml:space="preserve"> </w:t>
            </w:r>
            <w:r>
              <w:rPr>
                <w:bCs/>
                <w:b/>
              </w:rPr>
              <w:t xml:space="preserve">舌尖颤音（弹舌音）</w:t>
            </w:r>
            <w:r>
              <w:t xml:space="preserve">，单低辅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与中文对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没有这个音！类似俄语 р 或西班牙语 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发音技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舌尖轻抵上齿龈，放松，气流冲出使舌尖颤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练习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先用</w:t>
            </w:r>
            <w:r>
              <w:t xml:space="preserve"> </w:t>
            </w:r>
            <w:r>
              <w:rPr>
                <w:bCs/>
                <w:b/>
              </w:rPr>
              <w:t xml:space="preserve">ตร</w:t>
            </w:r>
            <w:r>
              <w:t xml:space="preserve">（ต + ร）组合：ตรา（traa = 印章）→ 用 ต 爆破带出弹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拼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ร + -า =</w:t>
            </w:r>
            <w:r>
              <w:t xml:space="preserve"> </w:t>
            </w:r>
            <w:r>
              <w:rPr>
                <w:bCs/>
                <w:b/>
              </w:rPr>
              <w:t xml:space="preserve">รา</w:t>
            </w:r>
            <w:r>
              <w:t xml:space="preserve">（raa）低平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实战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รามา</w:t>
            </w:r>
            <w:r>
              <w:t xml:space="preserve">（raa-maa = 罗摩）、</w:t>
            </w:r>
            <w:r>
              <w:rPr>
                <w:bCs/>
                <w:b/>
              </w:rPr>
              <w:t xml:space="preserve">รัก</w:t>
            </w:r>
            <w:r>
              <w:t xml:space="preserve">（rák = 爱）</w:t>
            </w:r>
          </w:p>
        </w:tc>
      </w:tr>
    </w:tbl>
    <w:p>
      <w:pPr>
        <w:pStyle w:val="BodyText"/>
      </w:pPr>
      <w:r>
        <w:rPr>
          <w:bCs/>
          <w:b/>
        </w:rPr>
        <w:t xml:space="preserve">⚠️ 弹舌教学步骤：</w:t>
      </w:r>
      <w:r>
        <w:t xml:space="preserve"> </w:t>
      </w:r>
      <w:r>
        <w:t xml:space="preserve">1. 先发</w:t>
      </w:r>
      <w:r>
        <w:t xml:space="preserve"> </w:t>
      </w:r>
      <w:r>
        <w:t xml:space="preserve">“</w:t>
      </w:r>
      <w:r>
        <w:t xml:space="preserve">ดร</w:t>
      </w:r>
      <w:r>
        <w:t xml:space="preserve">”</w:t>
      </w:r>
      <w:r>
        <w:t xml:space="preserve">（不送气 d + r）</w:t>
      </w:r>
      <w:r>
        <w:t xml:space="preserve"> </w:t>
      </w:r>
      <w:r>
        <w:t xml:space="preserve">2. 再发</w:t>
      </w:r>
      <w:r>
        <w:t xml:space="preserve"> </w:t>
      </w:r>
      <w:r>
        <w:t xml:space="preserve">“</w:t>
      </w:r>
      <w:r>
        <w:t xml:space="preserve">ตรา</w:t>
      </w:r>
      <w:r>
        <w:t xml:space="preserve">”</w:t>
      </w:r>
      <w:r>
        <w:t xml:space="preserve">（traa）</w:t>
      </w:r>
      <w:r>
        <w:t xml:space="preserve"> </w:t>
      </w:r>
      <w:r>
        <w:t xml:space="preserve">3. 最后独立发 ร</w:t>
      </w:r>
    </w:p>
    <w:p>
      <w:pPr>
        <w:pStyle w:val="BodyText"/>
      </w:pPr>
      <w:r>
        <w:t xml:space="preserve">如果实在弹不出来 → 先发类似英语 r 但不卷舌的过渡音，</w:t>
      </w:r>
      <w:r>
        <w:rPr>
          <w:bCs/>
          <w:b/>
        </w:rPr>
        <w:t xml:space="preserve">但必须告诉学生这不是标准发音，要继续练。</w:t>
      </w:r>
    </w:p>
    <w:p>
      <w:r>
        <w:pict>
          <v:rect style="width:0;height:1.5pt" o:hralign="center" o:hrstd="t" o:hr="t"/>
        </w:pict>
      </w:r>
    </w:p>
    <w:bookmarkEnd w:id="28"/>
    <w:bookmarkStart w:id="29" w:name="ม-มา-马"/>
    <w:p>
      <w:pPr>
        <w:pStyle w:val="Heading4"/>
      </w:pPr>
      <w:r>
        <w:t xml:space="preserve">⑤ ม (ม้า — 马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字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ม — 像马脸的侧面轮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ม ม้า</w:t>
            </w:r>
            <w:r>
              <w:t xml:space="preserve">（máa = 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音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/ — 双唇鼻音，单低辅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与中文对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和普通话 m（妈、马）</w:t>
            </w:r>
            <w:r>
              <w:rPr>
                <w:bCs/>
                <w:b/>
              </w:rPr>
              <w:t xml:space="preserve">完全相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特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简单的一个，学生基本不会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拼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ม + -า =</w:t>
            </w:r>
            <w:r>
              <w:t xml:space="preserve"> </w:t>
            </w:r>
            <w:r>
              <w:rPr>
                <w:bCs/>
                <w:b/>
              </w:rPr>
              <w:t xml:space="preserve">มา</w:t>
            </w:r>
            <w:r>
              <w:t xml:space="preserve">（maa）低平声 =</w:t>
            </w:r>
            <w:r>
              <w:t xml:space="preserve"> </w:t>
            </w:r>
            <w:r>
              <w:rPr>
                <w:bCs/>
                <w:b/>
              </w:rPr>
              <w:t xml:space="preserve">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实战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มา</w:t>
            </w:r>
            <w:r>
              <w:t xml:space="preserve">（来）、</w:t>
            </w:r>
            <w:r>
              <w:rPr>
                <w:bCs/>
                <w:b/>
              </w:rPr>
              <w:t xml:space="preserve">มี</w:t>
            </w:r>
            <w:r>
              <w:t xml:space="preserve">（有）、</w:t>
            </w:r>
            <w:r>
              <w:rPr>
                <w:bCs/>
                <w:b/>
              </w:rPr>
              <w:t xml:space="preserve">หมา</w:t>
            </w:r>
            <w:r>
              <w:t xml:space="preserve">（狗，ห 帮助读高调）</w:t>
            </w:r>
          </w:p>
        </w:tc>
      </w:tr>
    </w:tbl>
    <w:p>
      <w:pPr>
        <w:pStyle w:val="BodyText"/>
      </w:pPr>
      <w:r>
        <w:rPr>
          <w:bCs/>
          <w:b/>
        </w:rPr>
        <w:t xml:space="preserve">有趣的点：</w:t>
      </w:r>
      <w:r>
        <w:t xml:space="preserve"> </w:t>
      </w:r>
      <w:r>
        <w:t xml:space="preserve">ม้า 本身叫”马”，中文也叫”马”——巧合，让学生记住。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5" w:name="part-3拼读与对比操练25分钟"/>
    <w:p>
      <w:pPr>
        <w:pStyle w:val="Heading2"/>
      </w:pPr>
      <w:r>
        <w:t xml:space="preserve">Part 3：拼读与对比操练（25分钟）</w:t>
      </w:r>
    </w:p>
    <w:bookmarkStart w:id="32" w:name="新辅音-长元音拼读表8分钟"/>
    <w:p>
      <w:pPr>
        <w:pStyle w:val="Heading3"/>
      </w:pPr>
      <w:r>
        <w:t xml:space="preserve">3.1 新辅音 × 长元音拼读表（8分钟）</w:t>
      </w:r>
    </w:p>
    <w:p>
      <w:pPr>
        <w:pStyle w:val="FirstParagraph"/>
      </w:pPr>
      <w:r>
        <w:t xml:space="preserve">学生轮流读，每次指一个格子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辅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า (a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ี (i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ู (uu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เ- (e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โ- (o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ทา (tha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ที (thi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ทู (thuu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เท (the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โท (tho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พ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พา (pha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พี (phi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พู (phuu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เพ (phe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โพ (pho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นา (na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นี (ni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นู (nuu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เน (ne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โน (no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ร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รา (ra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รี (ri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รู (ruu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เร (re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โร (ro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มา (ma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มี (mi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มู (muu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เม (me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โม (moo)</w:t>
            </w:r>
          </w:p>
        </w:tc>
      </w:tr>
    </w:tbl>
    <w:bookmarkEnd w:id="32"/>
    <w:bookmarkStart w:id="33" w:name="高低声调配对辨析重点10分钟"/>
    <w:p>
      <w:pPr>
        <w:pStyle w:val="Heading3"/>
      </w:pPr>
      <w:r>
        <w:t xml:space="preserve">3.2 高↔低声调配对辨析（重点！10分钟）</w:t>
      </w:r>
    </w:p>
    <w:p>
      <w:pPr>
        <w:pStyle w:val="FirstParagraph"/>
      </w:pPr>
      <w:r>
        <w:t xml:space="preserve">这是本节课</w:t>
      </w:r>
      <w:r>
        <w:rPr>
          <w:bCs/>
          <w:b/>
        </w:rPr>
        <w:t xml:space="preserve">最关键的部分</w:t>
      </w:r>
      <w:r>
        <w:t xml:space="preserve">，高和低对比才体现声调差异：</w:t>
      </w:r>
    </w:p>
    <w:p>
      <w:pPr>
        <w:pStyle w:val="BodyText"/>
      </w:pPr>
      <w:r>
        <w:rPr>
          <w:bCs/>
          <w:b/>
        </w:rPr>
        <w:t xml:space="preserve">送气塞音配对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高辅音（高仄声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低辅音（低平声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意思辨析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ถา (tʰǎa) 悬崖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ทา (tʰaa) 涂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同音不同调，意思完全不同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ผา (pʰǎa) 峭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พา (pʰaa) 带领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同上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ขา (kʰǎa) 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คา (kʰaa) 抵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已学，再巩固一遍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ฉา (tɕʰǎa) 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ชา (tɕʰaa) 茶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已学</w:t>
            </w:r>
          </w:p>
        </w:tc>
      </w:tr>
    </w:tbl>
    <w:p>
      <w:pPr>
        <w:pStyle w:val="BodyText"/>
      </w:pPr>
      <w:r>
        <w:rPr>
          <w:bCs/>
          <w:b/>
        </w:rPr>
        <w:t xml:space="preserve">擦音配对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高辅音（高仄声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低辅音（低平声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意思辨析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สา (sǎa) 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ซา (saa) 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低音节实际发音平缓</w:t>
            </w:r>
          </w:p>
        </w:tc>
      </w:tr>
    </w:tbl>
    <w:p>
      <w:pPr>
        <w:pStyle w:val="BodyText"/>
      </w:pPr>
      <w:r>
        <w:rPr>
          <w:bCs/>
          <w:b/>
        </w:rPr>
        <w:t xml:space="preserve">读法练习：</w:t>
      </w:r>
      <w:r>
        <w:t xml:space="preserve"> </w:t>
      </w:r>
      <w:r>
        <w:t xml:space="preserve">“</w:t>
      </w:r>
      <w:r>
        <w:t xml:space="preserve">高-低-高-低</w:t>
      </w:r>
      <w:r>
        <w:t xml:space="preserve">”</w:t>
      </w:r>
      <w:r>
        <w:t xml:space="preserve"> </w:t>
      </w:r>
      <w:r>
        <w:t xml:space="preserve">循环读：</w:t>
      </w:r>
    </w:p>
    <w:p>
      <w:pPr>
        <w:pStyle w:val="SourceCode"/>
      </w:pPr>
      <w:r>
        <w:rPr>
          <w:rStyle w:val="VerbatimChar"/>
        </w:rPr>
        <w:t xml:space="preserve">ขาคา ขาคา ขาคา ...</w:t>
      </w:r>
      <w:r>
        <w:br/>
      </w:r>
      <w:r>
        <w:rPr>
          <w:rStyle w:val="VerbatimChar"/>
        </w:rPr>
        <w:t xml:space="preserve">ถาทา ถาทา ถาทา ...</w:t>
      </w:r>
      <w:r>
        <w:br/>
      </w:r>
      <w:r>
        <w:rPr>
          <w:rStyle w:val="VerbatimChar"/>
        </w:rPr>
        <w:t xml:space="preserve">ผาพา ผาพา ผาพา ...</w:t>
      </w:r>
    </w:p>
    <w:bookmarkEnd w:id="33"/>
    <w:bookmarkStart w:id="34" w:name="实战词语拼读7分钟"/>
    <w:p>
      <w:pPr>
        <w:pStyle w:val="Heading3"/>
      </w:pPr>
      <w:r>
        <w:t xml:space="preserve">3.3 实战词语拼读（7分钟）</w:t>
      </w:r>
    </w:p>
    <w:p>
      <w:pPr>
        <w:pStyle w:val="FirstParagraph"/>
      </w:pPr>
      <w:r>
        <w:t xml:space="preserve">两音节词，逐步加难度：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97"/>
        <w:gridCol w:w="1697"/>
        <w:gridCol w:w="1697"/>
        <w:gridCol w:w="282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泰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拼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意思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构成解析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นา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名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น + -า + ม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ทา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a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路、方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ท + -า + ง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ม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ม + -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พาม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aa-ma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带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พา（带领）+ มา（来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ราม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a-ma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罗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ราม + 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สีท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ǐi-tha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悉多（罗摩的妻子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สี（颜色）+ ทา（涂抹，音译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นาร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a-r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女人（典雅词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นา + รี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ทาน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bCs/>
                <w:b/>
              </w:rPr>
              <w:t xml:space="preserve">ม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aan-ma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拿来/带来（赠与）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高阶挑战（给学得快的）：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รามเกียรติ์</w:t>
      </w:r>
      <w:r>
        <w:t xml:space="preserve"> </w:t>
      </w:r>
      <w:r>
        <w:t xml:space="preserve">| raam-má-kiat | 拉玛坚（泰国史诗） | 罗摩 + 荣耀 |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part-4总结-预习10分钟"/>
    <w:p>
      <w:pPr>
        <w:pStyle w:val="Heading2"/>
      </w:pPr>
      <w:r>
        <w:t xml:space="preserve">Part 4：总结 + 预习（10分钟）</w:t>
      </w:r>
    </w:p>
    <w:bookmarkStart w:id="36" w:name="本节课核心规律4分钟"/>
    <w:p>
      <w:pPr>
        <w:pStyle w:val="Heading3"/>
      </w:pPr>
      <w:r>
        <w:t xml:space="preserve">4.1 本节课核心规律（4分钟）</w:t>
      </w:r>
    </w:p>
    <w:p>
      <w:pPr>
        <w:pStyle w:val="FirstParagraph"/>
      </w:pPr>
      <w:r>
        <w:rPr>
          <w:bCs/>
          <w:b/>
        </w:rPr>
        <w:t xml:space="preserve">一句话总结：</w:t>
      </w:r>
      <w:r>
        <w:t xml:space="preserve"> </w:t>
      </w:r>
      <w:r>
        <w:t xml:space="preserve">“</w:t>
      </w:r>
      <w:r>
        <w:t xml:space="preserve">低辅音单独+长元音 =</w:t>
      </w:r>
      <w:r>
        <w:t xml:space="preserve"> </w:t>
      </w:r>
      <w:r>
        <w:rPr>
          <w:bCs/>
          <w:b/>
        </w:rPr>
        <w:t xml:space="preserve">读平声</w:t>
      </w:r>
      <w:r>
        <w:t xml:space="preserve">”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辅音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不标调+长元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相当于中文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中辅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声（สามัญ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一声（妈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高辅音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仄声</w:t>
            </w:r>
            <w:r>
              <w:t xml:space="preserve">（ไม้เอก）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第三声（马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低辅音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平声</w:t>
            </w:r>
            <w:r>
              <w:t xml:space="preserve">（สามัญ）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第一声（妈）</w:t>
            </w:r>
          </w:p>
        </w:tc>
      </w:tr>
    </w:tbl>
    <w:p>
      <w:pPr>
        <w:pStyle w:val="BodyText"/>
      </w:pPr>
      <w:r>
        <w:rPr>
          <w:bCs/>
          <w:b/>
        </w:rPr>
        <w:t xml:space="preserve">⚠️ 重点重复：</w:t>
      </w:r>
      <w:r>
        <w:t xml:space="preserve"> </w:t>
      </w:r>
      <w:r>
        <w:t xml:space="preserve">“</w:t>
      </w:r>
      <w:r>
        <w:t xml:space="preserve">中辅音读平声，低辅音也读平声——那有什么区别？后面的声调规则不同！中辅音可以标四个调符，低辅音只能标两个——下次课讲。</w:t>
      </w:r>
      <w:r>
        <w:t xml:space="preserve">”</w:t>
      </w:r>
    </w:p>
    <w:bookmarkEnd w:id="36"/>
    <w:bookmarkStart w:id="37" w:name="课堂快速测验3分钟"/>
    <w:p>
      <w:pPr>
        <w:pStyle w:val="Heading3"/>
      </w:pPr>
      <w:r>
        <w:t xml:space="preserve">4.2 课堂快速测验（3分钟）</w:t>
      </w:r>
    </w:p>
    <w:p>
      <w:pPr>
        <w:pStyle w:val="FirstParagraph"/>
      </w:pPr>
      <w:r>
        <w:t xml:space="preserve">老师念一个音节，学生说属于哪一类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音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辅音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声调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ท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声 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ถ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仄声 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ผ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仄声 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พ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声 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น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声 ✅</w:t>
            </w:r>
          </w:p>
        </w:tc>
      </w:tr>
    </w:tbl>
    <w:bookmarkEnd w:id="37"/>
    <w:bookmarkStart w:id="38" w:name="作业布置3分钟"/>
    <w:p>
      <w:pPr>
        <w:pStyle w:val="Heading3"/>
      </w:pPr>
      <w:r>
        <w:t xml:space="preserve">4.3 作业布置（3分钟）</w:t>
      </w:r>
    </w:p>
    <w:p>
      <w:pPr>
        <w:pStyle w:val="FirstParagraph"/>
      </w:pPr>
      <w:r>
        <w:rPr>
          <w:bCs/>
          <w:b/>
        </w:rPr>
        <w:t xml:space="preserve">① 书写作业：</w:t>
      </w:r>
      <w:r>
        <w:t xml:space="preserve"> </w:t>
      </w:r>
      <w:r>
        <w:t xml:space="preserve">每个新辅音（ท พ น ร ม）抄写一行，标注名称和音值</w:t>
      </w:r>
    </w:p>
    <w:p>
      <w:pPr>
        <w:pStyle w:val="BodyText"/>
      </w:pPr>
      <w:r>
        <w:rPr>
          <w:bCs/>
          <w:b/>
        </w:rPr>
        <w:t xml:space="preserve">② 朗读作业：</w:t>
      </w:r>
      <w:r>
        <w:t xml:space="preserve"> </w:t>
      </w:r>
      <w:r>
        <w:t xml:space="preserve">录一段语音发群里：</w:t>
      </w:r>
      <w:r>
        <w:t xml:space="preserve"> </w:t>
      </w:r>
      <w:r>
        <w:t xml:space="preserve">&gt; นา รามา ทาง พามา มี มา สีทา</w:t>
      </w:r>
    </w:p>
    <w:p>
      <w:pPr>
        <w:pStyle w:val="BodyText"/>
      </w:pPr>
      <w:r>
        <w:rPr>
          <w:bCs/>
          <w:b/>
        </w:rPr>
        <w:t xml:space="preserve">③ 预习：</w:t>
      </w:r>
      <w:r>
        <w:t xml:space="preserve"> </w:t>
      </w:r>
      <w:r>
        <w:t xml:space="preserve">下次要学的低辅音——</w:t>
      </w:r>
      <w:r>
        <w:rPr>
          <w:bCs/>
          <w:b/>
        </w:rPr>
        <w:t xml:space="preserve">ง ญ ณ ภ ฟ</w:t>
      </w:r>
      <w:r>
        <w:t xml:space="preserve"> </w:t>
      </w:r>
      <w:r>
        <w:t xml:space="preserve">- 先查查这些叫什么名字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ง</w:t>
      </w:r>
      <w:r>
        <w:t xml:space="preserve">（像小蛇）和</w:t>
      </w:r>
      <w:r>
        <w:t xml:space="preserve"> </w:t>
      </w:r>
      <w:r>
        <w:rPr>
          <w:bCs/>
          <w:b/>
        </w:rPr>
        <w:t xml:space="preserve">ญ</w:t>
      </w:r>
      <w:r>
        <w:t xml:space="preserve">（像大眼睛）是比较特别的单低辅音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附录教师备用速查"/>
    <w:p>
      <w:pPr>
        <w:pStyle w:val="Heading2"/>
      </w:pPr>
      <w:r>
        <w:t xml:space="preserve">附录：教师备用速查</w:t>
      </w:r>
    </w:p>
    <w:bookmarkStart w:id="40" w:name="本课5个低辅音一览"/>
    <w:p>
      <w:pPr>
        <w:pStyle w:val="Heading3"/>
      </w:pPr>
      <w:r>
        <w:t xml:space="preserve">本课5个低辅音一览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辅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词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音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配对高辅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类型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ทหาร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士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tʰ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ถ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配对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พ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พา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托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pʰ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ผ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配对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หน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老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n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（单低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单低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ร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เรื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r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（单低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单低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ม้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马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m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（单低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单低</w:t>
            </w:r>
          </w:p>
        </w:tc>
      </w:tr>
    </w:tbl>
    <w:bookmarkEnd w:id="40"/>
    <w:bookmarkStart w:id="41" w:name="常见的20个低辅音总表供后续参考"/>
    <w:p>
      <w:pPr>
        <w:pStyle w:val="Heading3"/>
      </w:pPr>
      <w:r>
        <w:t xml:space="preserve">常见的20个低辅音总表（供后续参考）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168"/>
        <w:gridCol w:w="375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配对低辅音（14个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单低辅音（10个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ค (ข) ช (ฉ) ท (ถ) พ (ผ) ฟ (ฝ) ซ (ส/ศ/ษ) ฮ (ห) ฅ (ฃ) ฌ (ญ？争议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ง ญ ณ น ร ล ว ม ย ฬ</w:t>
            </w:r>
          </w:p>
        </w:tc>
      </w:tr>
    </w:tbl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07:08:49Z</dcterms:created>
  <dcterms:modified xsi:type="dcterms:W3CDTF">2026-05-28T07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